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B4E3434" w14:textId="77777777" w:rsidR="0088270E" w:rsidRPr="00F04D6F" w:rsidRDefault="0088270E" w:rsidP="0088270E">
      <w:pPr>
        <w:jc w:val="center"/>
        <w:rPr>
          <w:rFonts w:ascii="Gill Sans MT" w:hAnsi="Gill Sans MT"/>
          <w:b/>
          <w:bCs/>
          <w:smallCaps/>
          <w:color w:val="000080"/>
          <w:sz w:val="36"/>
          <w:szCs w:val="3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bookmarkStart w:id="0" w:name="_GoBack"/>
      <w:bookmarkEnd w:id="0"/>
    </w:p>
    <w:p w14:paraId="3235B131" w14:textId="77777777" w:rsidR="0088270E" w:rsidRPr="00F04D6F" w:rsidRDefault="0088270E" w:rsidP="0088270E">
      <w:pPr>
        <w:jc w:val="center"/>
        <w:rPr>
          <w:rFonts w:ascii="Gill Sans MT" w:hAnsi="Gill Sans MT"/>
          <w:b/>
          <w:bCs/>
          <w:smallCaps/>
          <w:color w:val="000080"/>
          <w:sz w:val="36"/>
          <w:szCs w:val="3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50DB79D8" w14:textId="61D743DA" w:rsidR="0088270E" w:rsidRPr="00E27F6B" w:rsidRDefault="0088270E" w:rsidP="0088270E">
      <w:pPr>
        <w:jc w:val="center"/>
        <w:rPr>
          <w:rFonts w:ascii="Century Gothic" w:hAnsi="Century Gothic"/>
          <w:b/>
          <w:bCs/>
          <w:smallCaps/>
          <w:color w:val="000080"/>
          <w:sz w:val="36"/>
          <w:szCs w:val="3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E27F6B">
        <w:rPr>
          <w:rFonts w:ascii="Century Gothic" w:hAnsi="Century Gothic"/>
          <w:b/>
          <w:bCs/>
          <w:smallCaps/>
          <w:color w:val="000080"/>
          <w:sz w:val="36"/>
          <w:szCs w:val="3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Conference of L</w:t>
      </w:r>
      <w:r w:rsidR="00DC0C00" w:rsidRPr="00E27F6B">
        <w:rPr>
          <w:rFonts w:ascii="Century Gothic" w:hAnsi="Century Gothic"/>
          <w:b/>
          <w:bCs/>
          <w:smallCaps/>
          <w:color w:val="000080"/>
          <w:sz w:val="36"/>
          <w:szCs w:val="3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ocal Health Officials</w:t>
      </w:r>
    </w:p>
    <w:p w14:paraId="0EDE3388" w14:textId="62CF947F" w:rsidR="00B47FAC" w:rsidRPr="00E27F6B" w:rsidRDefault="00B47FAC" w:rsidP="00B47FAC">
      <w:pPr>
        <w:jc w:val="center"/>
        <w:rPr>
          <w:rFonts w:ascii="Century Gothic" w:hAnsi="Century Gothic"/>
          <w:b/>
          <w:color w:val="000080"/>
          <w:sz w:val="36"/>
          <w:szCs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E27F6B">
        <w:rPr>
          <w:rFonts w:ascii="Century Gothic" w:hAnsi="Century Gothic"/>
          <w:b/>
          <w:color w:val="000080"/>
          <w:sz w:val="36"/>
          <w:szCs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Annual </w:t>
      </w:r>
      <w:r w:rsidR="00E27F6B" w:rsidRPr="00E27F6B">
        <w:rPr>
          <w:rFonts w:ascii="Century Gothic" w:hAnsi="Century Gothic"/>
          <w:b/>
          <w:color w:val="000080"/>
          <w:sz w:val="36"/>
          <w:szCs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Committee </w:t>
      </w:r>
      <w:r w:rsidRPr="00E27F6B">
        <w:rPr>
          <w:rFonts w:ascii="Century Gothic" w:hAnsi="Century Gothic"/>
          <w:b/>
          <w:color w:val="000080"/>
          <w:sz w:val="36"/>
          <w:szCs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Report of Activities</w:t>
      </w:r>
      <w:r w:rsidR="00516E31">
        <w:rPr>
          <w:rFonts w:ascii="Century Gothic" w:hAnsi="Century Gothic"/>
          <w:b/>
          <w:color w:val="000080"/>
          <w:sz w:val="36"/>
          <w:szCs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- 2018</w:t>
      </w:r>
    </w:p>
    <w:p w14:paraId="7D6B96A2" w14:textId="77777777" w:rsidR="00B47FAC" w:rsidRPr="0088270E" w:rsidRDefault="00B47FAC" w:rsidP="00B934F7">
      <w:pPr>
        <w:jc w:val="center"/>
        <w:rPr>
          <w:rFonts w:ascii="Gill Sans MT" w:hAnsi="Gill Sans MT"/>
          <w:sz w:val="32"/>
          <w:szCs w:val="32"/>
          <w:u w:val="single"/>
        </w:rPr>
      </w:pPr>
    </w:p>
    <w:p w14:paraId="237EC7D4" w14:textId="76BEE7B3" w:rsidR="00B934F7" w:rsidRPr="00E27F6B" w:rsidRDefault="00B47FAC" w:rsidP="00B47FAC">
      <w:pPr>
        <w:rPr>
          <w:rFonts w:ascii="Century Gothic" w:hAnsi="Century Gothic"/>
          <w:i/>
          <w:color w:val="0000FF"/>
        </w:rPr>
      </w:pPr>
      <w:r w:rsidRPr="00E27F6B">
        <w:rPr>
          <w:rFonts w:ascii="Century Gothic" w:hAnsi="Century Gothic"/>
          <w:i/>
          <w:color w:val="0000FF"/>
        </w:rPr>
        <w:t>Please complete the following form and r</w:t>
      </w:r>
      <w:r w:rsidR="006D267F" w:rsidRPr="00E27F6B">
        <w:rPr>
          <w:rFonts w:ascii="Century Gothic" w:hAnsi="Century Gothic"/>
          <w:i/>
          <w:color w:val="0000FF"/>
        </w:rPr>
        <w:t>eturn to Morgan (</w:t>
      </w:r>
      <w:hyperlink r:id="rId8" w:history="1">
        <w:r w:rsidR="006D267F" w:rsidRPr="00E27F6B">
          <w:rPr>
            <w:rStyle w:val="Hyperlink"/>
            <w:rFonts w:ascii="Century Gothic" w:hAnsi="Century Gothic"/>
            <w:i/>
          </w:rPr>
          <w:t>morgan@oregonclho.org</w:t>
        </w:r>
      </w:hyperlink>
      <w:r w:rsidR="00477E83">
        <w:rPr>
          <w:rFonts w:ascii="Century Gothic" w:hAnsi="Century Gothic"/>
          <w:i/>
          <w:color w:val="0000FF"/>
        </w:rPr>
        <w:t xml:space="preserve">) by </w:t>
      </w:r>
      <w:r w:rsidR="00516E31">
        <w:rPr>
          <w:rFonts w:ascii="Century Gothic" w:hAnsi="Century Gothic"/>
          <w:i/>
          <w:color w:val="0000FF"/>
        </w:rPr>
        <w:t>October 12, 2018</w:t>
      </w:r>
    </w:p>
    <w:p w14:paraId="1E26A194" w14:textId="77777777" w:rsidR="009B34FD" w:rsidRPr="00E27F6B" w:rsidRDefault="009B34FD" w:rsidP="00B47FAC">
      <w:pPr>
        <w:rPr>
          <w:rFonts w:ascii="Century Gothic" w:hAnsi="Century Gothic"/>
          <w:i/>
          <w:color w:val="0000FF"/>
        </w:rPr>
      </w:pPr>
    </w:p>
    <w:p w14:paraId="4B115F11" w14:textId="669CA835" w:rsidR="009B34FD" w:rsidRPr="00E27F6B" w:rsidRDefault="00E27F6B" w:rsidP="00B47FAC">
      <w:pPr>
        <w:rPr>
          <w:rFonts w:ascii="Century Gothic" w:hAnsi="Century Gothic"/>
          <w:i/>
          <w:color w:val="0000FF"/>
        </w:rPr>
      </w:pPr>
      <w:r>
        <w:rPr>
          <w:rFonts w:ascii="Century Gothic" w:hAnsi="Century Gothic"/>
          <w:b/>
          <w:i/>
          <w:color w:val="0000FF"/>
        </w:rPr>
        <w:t>P</w:t>
      </w:r>
      <w:r w:rsidR="009B34FD" w:rsidRPr="00E27F6B">
        <w:rPr>
          <w:rFonts w:ascii="Century Gothic" w:hAnsi="Century Gothic"/>
          <w:b/>
          <w:i/>
          <w:color w:val="0000FF"/>
        </w:rPr>
        <w:t>lease plan on having someone from your co</w:t>
      </w:r>
      <w:r w:rsidR="00477E83">
        <w:rPr>
          <w:rFonts w:ascii="Century Gothic" w:hAnsi="Century Gothic"/>
          <w:b/>
          <w:i/>
          <w:color w:val="0000FF"/>
        </w:rPr>
        <w:t>mmittee present at the October</w:t>
      </w:r>
      <w:r w:rsidR="00516E31">
        <w:rPr>
          <w:rFonts w:ascii="Century Gothic" w:hAnsi="Century Gothic"/>
          <w:b/>
          <w:i/>
          <w:color w:val="0000FF"/>
        </w:rPr>
        <w:t>18th, 2018</w:t>
      </w:r>
      <w:r w:rsidR="009B34FD" w:rsidRPr="00E27F6B">
        <w:rPr>
          <w:rFonts w:ascii="Century Gothic" w:hAnsi="Century Gothic"/>
          <w:b/>
          <w:i/>
          <w:color w:val="0000FF"/>
        </w:rPr>
        <w:t xml:space="preserve"> CLHO meeting to present your Annual Report</w:t>
      </w:r>
      <w:r w:rsidR="009B34FD" w:rsidRPr="00E27F6B">
        <w:rPr>
          <w:rFonts w:ascii="Century Gothic" w:hAnsi="Century Gothic"/>
          <w:i/>
          <w:color w:val="0000FF"/>
        </w:rPr>
        <w:t>.  Thank you!</w:t>
      </w:r>
    </w:p>
    <w:p w14:paraId="51C4D6F9" w14:textId="77777777" w:rsidR="00B934F7" w:rsidRPr="0088270E" w:rsidRDefault="00B934F7" w:rsidP="00B934F7">
      <w:pPr>
        <w:jc w:val="center"/>
        <w:rPr>
          <w:rFonts w:ascii="Gill Sans MT" w:hAnsi="Gill Sans MT"/>
        </w:rPr>
      </w:pPr>
    </w:p>
    <w:p w14:paraId="0777E8D3" w14:textId="0072D8C2" w:rsidR="00B934F7" w:rsidRPr="007E13F3" w:rsidRDefault="0088270E" w:rsidP="0088270E">
      <w:pPr>
        <w:spacing w:line="360" w:lineRule="auto"/>
        <w:rPr>
          <w:rFonts w:ascii="Century Gothic" w:hAnsi="Century Gothic"/>
          <w:sz w:val="32"/>
        </w:rPr>
      </w:pPr>
      <w:r w:rsidRPr="00DC0C00">
        <w:rPr>
          <w:rFonts w:ascii="Century Gothic" w:hAnsi="Century Gothic"/>
          <w:b/>
          <w:color w:val="000080"/>
        </w:rPr>
        <w:t xml:space="preserve">Committee: </w:t>
      </w:r>
      <w:r w:rsidR="00243BE2" w:rsidRPr="007E13F3">
        <w:rPr>
          <w:rFonts w:ascii="Century Gothic" w:hAnsi="Century Gothic" w:cs="Arial"/>
          <w:color w:val="595959"/>
          <w:szCs w:val="21"/>
          <w:shd w:val="clear" w:color="auto" w:fill="FFFFFF"/>
        </w:rPr>
        <w:t>Health Promotion and Prevention</w:t>
      </w:r>
    </w:p>
    <w:p w14:paraId="1E2B9C61" w14:textId="74098994" w:rsidR="0088270E" w:rsidRDefault="0088270E" w:rsidP="0088270E">
      <w:pPr>
        <w:spacing w:line="360" w:lineRule="auto"/>
        <w:rPr>
          <w:rFonts w:ascii="Century Gothic" w:hAnsi="Century Gothic"/>
        </w:rPr>
      </w:pPr>
      <w:r w:rsidRPr="00DC0C00">
        <w:rPr>
          <w:rFonts w:ascii="Century Gothic" w:hAnsi="Century Gothic"/>
          <w:b/>
          <w:color w:val="000080"/>
        </w:rPr>
        <w:t>Chair/Co-Chair</w:t>
      </w:r>
      <w:r w:rsidRPr="00DC0C00">
        <w:rPr>
          <w:rFonts w:ascii="Century Gothic" w:hAnsi="Century Gothic"/>
        </w:rPr>
        <w:t xml:space="preserve">: </w:t>
      </w:r>
      <w:r w:rsidR="00243BE2">
        <w:rPr>
          <w:rFonts w:ascii="Century Gothic" w:hAnsi="Century Gothic"/>
        </w:rPr>
        <w:t>Lindsey Manfrin (Yamhill County) and Tanya Phillips (Jackson County)</w:t>
      </w:r>
    </w:p>
    <w:p w14:paraId="0A1AF1C9" w14:textId="77777777" w:rsidR="00997003" w:rsidRPr="00DC0C00" w:rsidRDefault="00997003" w:rsidP="00B934F7">
      <w:pPr>
        <w:rPr>
          <w:rFonts w:ascii="Century Gothic" w:hAnsi="Century Gothic"/>
          <w:b/>
        </w:rPr>
      </w:pPr>
    </w:p>
    <w:p w14:paraId="46BA5681" w14:textId="77777777" w:rsidR="00997003" w:rsidRPr="00DC0C00" w:rsidRDefault="00997003" w:rsidP="00B934F7">
      <w:pPr>
        <w:rPr>
          <w:rFonts w:ascii="Century Gothic" w:hAnsi="Century Gothic"/>
          <w:b/>
        </w:rPr>
      </w:pPr>
      <w:r w:rsidRPr="00DC0C00">
        <w:rPr>
          <w:rFonts w:ascii="Century Gothic" w:hAnsi="Century Gothic"/>
          <w:b/>
        </w:rPr>
        <w:t xml:space="preserve">What is the purpose of your committee (please include the issues are within your committee’s purview)? </w:t>
      </w:r>
    </w:p>
    <w:p w14:paraId="723B9B91" w14:textId="3587C5F0" w:rsidR="00243BE2" w:rsidRPr="007E13F3" w:rsidRDefault="00243BE2" w:rsidP="00243BE2">
      <w:pPr>
        <w:rPr>
          <w:rFonts w:ascii="Century Gothic" w:hAnsi="Century Gothic"/>
        </w:rPr>
      </w:pPr>
      <w:r w:rsidRPr="007E13F3">
        <w:rPr>
          <w:rFonts w:ascii="Century Gothic" w:hAnsi="Century Gothic"/>
        </w:rPr>
        <w:t xml:space="preserve">The Prevention &amp; Health Promotion committee would provide guidance and recommendations for existing and new areas of work as it relates to collecting and disseminating relevant data; developing plans to address health needs; and improving social, emotional, and physical health and safety especially as it relates to </w:t>
      </w:r>
      <w:r w:rsidRPr="007E13F3">
        <w:rPr>
          <w:rFonts w:ascii="Century Gothic" w:hAnsi="Century Gothic"/>
          <w:noProof/>
        </w:rPr>
        <w:t>tobacco</w:t>
      </w:r>
      <w:r w:rsidR="00223F64" w:rsidRPr="007E13F3">
        <w:rPr>
          <w:rFonts w:ascii="Century Gothic" w:hAnsi="Century Gothic"/>
          <w:noProof/>
        </w:rPr>
        <w:t xml:space="preserve"> </w:t>
      </w:r>
      <w:r w:rsidRPr="007E13F3">
        <w:rPr>
          <w:rFonts w:ascii="Century Gothic" w:hAnsi="Century Gothic"/>
          <w:noProof/>
        </w:rPr>
        <w:t>use</w:t>
      </w:r>
      <w:r w:rsidRPr="007E13F3">
        <w:rPr>
          <w:rFonts w:ascii="Century Gothic" w:hAnsi="Century Gothic"/>
        </w:rPr>
        <w:t>, alcohol drug misuse and abuse, nutrition, physical activity, oral health, childhood and maternal health, and intentional and unintentional injuries.</w:t>
      </w:r>
    </w:p>
    <w:p w14:paraId="73CC060E" w14:textId="77777777" w:rsidR="00243BE2" w:rsidRPr="007E13F3" w:rsidRDefault="00243BE2" w:rsidP="00243BE2">
      <w:pPr>
        <w:rPr>
          <w:rFonts w:ascii="Century Gothic" w:hAnsi="Century Gothic"/>
        </w:rPr>
      </w:pPr>
    </w:p>
    <w:p w14:paraId="75113501" w14:textId="77777777" w:rsidR="00243BE2" w:rsidRPr="007E13F3" w:rsidRDefault="00243BE2" w:rsidP="00243BE2">
      <w:pPr>
        <w:rPr>
          <w:rFonts w:ascii="Century Gothic" w:hAnsi="Century Gothic"/>
        </w:rPr>
      </w:pPr>
      <w:r w:rsidRPr="007E13F3">
        <w:rPr>
          <w:rFonts w:ascii="Century Gothic" w:hAnsi="Century Gothic"/>
        </w:rPr>
        <w:t>Areas of work to be addressed by the committee:</w:t>
      </w:r>
    </w:p>
    <w:p w14:paraId="302B5330" w14:textId="77777777" w:rsidR="00243BE2" w:rsidRPr="007E13F3" w:rsidRDefault="00243BE2" w:rsidP="00243BE2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7E13F3">
        <w:rPr>
          <w:rFonts w:ascii="Century Gothic" w:hAnsi="Century Gothic"/>
        </w:rPr>
        <w:t xml:space="preserve">Tobacco Prevention and Education </w:t>
      </w:r>
    </w:p>
    <w:p w14:paraId="09231A9A" w14:textId="77777777" w:rsidR="00243BE2" w:rsidRPr="007E13F3" w:rsidRDefault="00243BE2" w:rsidP="00243BE2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7E13F3">
        <w:rPr>
          <w:rFonts w:ascii="Century Gothic" w:hAnsi="Century Gothic"/>
        </w:rPr>
        <w:t xml:space="preserve">Healthy Communities </w:t>
      </w:r>
    </w:p>
    <w:p w14:paraId="22C04855" w14:textId="77777777" w:rsidR="00243BE2" w:rsidRPr="007E13F3" w:rsidRDefault="00243BE2" w:rsidP="00243BE2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7E13F3">
        <w:rPr>
          <w:rFonts w:ascii="Century Gothic" w:hAnsi="Century Gothic"/>
        </w:rPr>
        <w:t xml:space="preserve">Prescription Drug Overdose </w:t>
      </w:r>
    </w:p>
    <w:p w14:paraId="45A3BC2C" w14:textId="77777777" w:rsidR="00243BE2" w:rsidRPr="007E13F3" w:rsidRDefault="00243BE2" w:rsidP="00243BE2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7E13F3">
        <w:rPr>
          <w:rFonts w:ascii="Century Gothic" w:hAnsi="Century Gothic"/>
        </w:rPr>
        <w:t>Alcohol and Drug Prevention and Education</w:t>
      </w:r>
    </w:p>
    <w:p w14:paraId="3576AEEA" w14:textId="77777777" w:rsidR="00243BE2" w:rsidRPr="007E13F3" w:rsidRDefault="00243BE2" w:rsidP="00243BE2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7E13F3">
        <w:rPr>
          <w:rFonts w:ascii="Century Gothic" w:hAnsi="Century Gothic"/>
        </w:rPr>
        <w:t xml:space="preserve">Maternal, Child and Adolescent Health </w:t>
      </w:r>
    </w:p>
    <w:p w14:paraId="25211310" w14:textId="77777777" w:rsidR="00243BE2" w:rsidRPr="007E13F3" w:rsidRDefault="00243BE2" w:rsidP="00243BE2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7E13F3">
        <w:rPr>
          <w:rFonts w:ascii="Century Gothic" w:hAnsi="Century Gothic"/>
        </w:rPr>
        <w:t xml:space="preserve">Teen Pregnancy </w:t>
      </w:r>
    </w:p>
    <w:p w14:paraId="00E50E4E" w14:textId="77777777" w:rsidR="00243BE2" w:rsidRPr="007E13F3" w:rsidRDefault="00243BE2" w:rsidP="00243BE2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7E13F3">
        <w:rPr>
          <w:rFonts w:ascii="Century Gothic" w:hAnsi="Century Gothic"/>
        </w:rPr>
        <w:t>Suicide Prevention</w:t>
      </w:r>
    </w:p>
    <w:p w14:paraId="75956C53" w14:textId="77777777" w:rsidR="00997003" w:rsidRPr="007E13F3" w:rsidRDefault="00997003" w:rsidP="00B934F7">
      <w:pPr>
        <w:rPr>
          <w:rFonts w:ascii="Century Gothic" w:hAnsi="Century Gothic"/>
          <w:b/>
        </w:rPr>
      </w:pPr>
    </w:p>
    <w:p w14:paraId="0069A7B7" w14:textId="77777777" w:rsidR="00997003" w:rsidRPr="00DC0C00" w:rsidRDefault="00997003" w:rsidP="00B934F7">
      <w:pPr>
        <w:rPr>
          <w:rFonts w:ascii="Century Gothic" w:hAnsi="Century Gothic"/>
          <w:b/>
        </w:rPr>
      </w:pPr>
    </w:p>
    <w:p w14:paraId="7053B8D2" w14:textId="77777777" w:rsidR="00997003" w:rsidRPr="00DC0C00" w:rsidRDefault="00997003" w:rsidP="00B934F7">
      <w:pPr>
        <w:rPr>
          <w:rFonts w:ascii="Century Gothic" w:hAnsi="Century Gothic"/>
          <w:b/>
        </w:rPr>
      </w:pPr>
      <w:r w:rsidRPr="00DC0C00">
        <w:rPr>
          <w:rFonts w:ascii="Century Gothic" w:hAnsi="Century Gothic"/>
          <w:b/>
        </w:rPr>
        <w:t xml:space="preserve">What are the objectives of your committee? </w:t>
      </w:r>
    </w:p>
    <w:p w14:paraId="56E649F9" w14:textId="25400089" w:rsidR="00997003" w:rsidRPr="00B6303F" w:rsidRDefault="00B6303F" w:rsidP="00B934F7">
      <w:pPr>
        <w:rPr>
          <w:rFonts w:ascii="Century Gothic" w:hAnsi="Century Gothic"/>
        </w:rPr>
      </w:pPr>
      <w:r w:rsidRPr="00B6303F">
        <w:rPr>
          <w:rFonts w:ascii="Century Gothic" w:hAnsi="Century Gothic"/>
        </w:rPr>
        <w:t>To support public health system-wide alignment related to strategic directions, priorities and broad operational approaches as they pertain to prevention and health promotion.</w:t>
      </w:r>
    </w:p>
    <w:p w14:paraId="5BB0BD15" w14:textId="77777777" w:rsidR="0088270E" w:rsidRPr="00DC0C00" w:rsidRDefault="0088270E" w:rsidP="00B934F7">
      <w:pPr>
        <w:rPr>
          <w:rFonts w:ascii="Century Gothic" w:hAnsi="Century Gothic"/>
          <w:b/>
        </w:rPr>
      </w:pPr>
    </w:p>
    <w:p w14:paraId="2652B07D" w14:textId="1E8AAF0C" w:rsidR="00B934F7" w:rsidRDefault="00B934F7" w:rsidP="00B934F7">
      <w:pPr>
        <w:rPr>
          <w:rFonts w:ascii="Century Gothic" w:hAnsi="Century Gothic"/>
          <w:b/>
        </w:rPr>
      </w:pPr>
      <w:r w:rsidRPr="00DC0C00">
        <w:rPr>
          <w:rFonts w:ascii="Century Gothic" w:hAnsi="Century Gothic"/>
          <w:b/>
        </w:rPr>
        <w:t>What</w:t>
      </w:r>
      <w:r w:rsidR="00997003" w:rsidRPr="00DC0C00">
        <w:rPr>
          <w:rFonts w:ascii="Century Gothic" w:hAnsi="Century Gothic"/>
          <w:b/>
        </w:rPr>
        <w:t xml:space="preserve"> specific</w:t>
      </w:r>
      <w:r w:rsidRPr="00DC0C00">
        <w:rPr>
          <w:rFonts w:ascii="Century Gothic" w:hAnsi="Century Gothic"/>
          <w:b/>
        </w:rPr>
        <w:t xml:space="preserve"> issues did your committee </w:t>
      </w:r>
      <w:r w:rsidR="00997003" w:rsidRPr="00DC0C00">
        <w:rPr>
          <w:rFonts w:ascii="Century Gothic" w:hAnsi="Century Gothic"/>
          <w:b/>
        </w:rPr>
        <w:t>work on</w:t>
      </w:r>
      <w:r w:rsidRPr="00DC0C00">
        <w:rPr>
          <w:rFonts w:ascii="Century Gothic" w:hAnsi="Century Gothic"/>
          <w:b/>
        </w:rPr>
        <w:t xml:space="preserve"> in </w:t>
      </w:r>
      <w:r w:rsidR="00516E31">
        <w:rPr>
          <w:rFonts w:ascii="Century Gothic" w:hAnsi="Century Gothic"/>
          <w:b/>
        </w:rPr>
        <w:t>2018</w:t>
      </w:r>
      <w:r w:rsidR="00997003" w:rsidRPr="00DC0C00">
        <w:rPr>
          <w:rFonts w:ascii="Century Gothic" w:hAnsi="Century Gothic"/>
          <w:b/>
        </w:rPr>
        <w:t xml:space="preserve"> (please be sure to include Program Element and Funding </w:t>
      </w:r>
      <w:r w:rsidR="00E27F6B">
        <w:rPr>
          <w:rFonts w:ascii="Century Gothic" w:hAnsi="Century Gothic"/>
          <w:b/>
        </w:rPr>
        <w:t>changes</w:t>
      </w:r>
      <w:r w:rsidR="00997003" w:rsidRPr="00DC0C00">
        <w:rPr>
          <w:rFonts w:ascii="Century Gothic" w:hAnsi="Century Gothic"/>
          <w:b/>
        </w:rPr>
        <w:t xml:space="preserve"> in addition to other topics)</w:t>
      </w:r>
      <w:r w:rsidR="0088270E" w:rsidRPr="00DC0C00">
        <w:rPr>
          <w:rFonts w:ascii="Century Gothic" w:hAnsi="Century Gothic"/>
          <w:b/>
        </w:rPr>
        <w:t>?</w:t>
      </w:r>
    </w:p>
    <w:p w14:paraId="262CE7FF" w14:textId="77777777" w:rsidR="00223F64" w:rsidRDefault="00223F64" w:rsidP="00B934F7">
      <w:pPr>
        <w:rPr>
          <w:rFonts w:ascii="Century Gothic" w:hAnsi="Century Gothic"/>
          <w:b/>
        </w:rPr>
      </w:pPr>
    </w:p>
    <w:p w14:paraId="23CCEA52" w14:textId="77777777" w:rsidR="00223F64" w:rsidRPr="00DC0C00" w:rsidRDefault="00223F64" w:rsidP="00B934F7">
      <w:pPr>
        <w:rPr>
          <w:rFonts w:ascii="Century Gothic" w:hAnsi="Century Gothic"/>
          <w:b/>
        </w:rPr>
      </w:pPr>
    </w:p>
    <w:p w14:paraId="5EBCBFFA" w14:textId="2D55DC07" w:rsidR="008825F3" w:rsidRPr="00223F64" w:rsidRDefault="008825F3" w:rsidP="00223F64">
      <w:pPr>
        <w:pStyle w:val="ListParagraph"/>
        <w:numPr>
          <w:ilvl w:val="0"/>
          <w:numId w:val="2"/>
        </w:numPr>
        <w:rPr>
          <w:rFonts w:ascii="Century Gothic" w:hAnsi="Century Gothic"/>
          <w:noProof/>
        </w:rPr>
      </w:pPr>
      <w:bookmarkStart w:id="1" w:name="Text1"/>
      <w:r>
        <w:rPr>
          <w:rFonts w:ascii="Century Gothic" w:hAnsi="Century Gothic"/>
        </w:rPr>
        <w:t>Development of three policy statements that addressed tobacco retail licensing, Indoor Clean Air Act and tobacco taxation</w:t>
      </w:r>
      <w:r w:rsidR="00223F64">
        <w:rPr>
          <w:rFonts w:ascii="Century Gothic" w:hAnsi="Century Gothic"/>
        </w:rPr>
        <w:t>.</w:t>
      </w:r>
    </w:p>
    <w:p w14:paraId="3D4BE0BA" w14:textId="52577C87" w:rsidR="00001C2B" w:rsidRDefault="008825F3" w:rsidP="008825F3">
      <w:pPr>
        <w:pStyle w:val="ListParagraph"/>
        <w:numPr>
          <w:ilvl w:val="0"/>
          <w:numId w:val="2"/>
        </w:numPr>
        <w:rPr>
          <w:rFonts w:ascii="Century Gothic" w:hAnsi="Century Gothic"/>
          <w:noProof/>
        </w:rPr>
      </w:pPr>
      <w:r>
        <w:rPr>
          <w:rFonts w:ascii="Century Gothic" w:hAnsi="Century Gothic"/>
        </w:rPr>
        <w:t xml:space="preserve">Review and approved PE 04, </w:t>
      </w:r>
      <w:r w:rsidR="00001C2B">
        <w:rPr>
          <w:rFonts w:ascii="Century Gothic" w:hAnsi="Century Gothic"/>
        </w:rPr>
        <w:t xml:space="preserve">13, </w:t>
      </w:r>
      <w:r>
        <w:rPr>
          <w:rFonts w:ascii="Century Gothic" w:hAnsi="Century Gothic"/>
        </w:rPr>
        <w:t>27</w:t>
      </w:r>
      <w:r w:rsidR="00001C2B">
        <w:rPr>
          <w:rFonts w:ascii="Century Gothic" w:hAnsi="Century Gothic"/>
        </w:rPr>
        <w:t>. PE 13 had representation from CLHO Prevention and Health Promotion Committee.</w:t>
      </w:r>
    </w:p>
    <w:p w14:paraId="01512934" w14:textId="77777777" w:rsidR="00001C2B" w:rsidRDefault="00001C2B" w:rsidP="008825F3">
      <w:pPr>
        <w:pStyle w:val="ListParagraph"/>
        <w:numPr>
          <w:ilvl w:val="0"/>
          <w:numId w:val="2"/>
        </w:numPr>
        <w:rPr>
          <w:rFonts w:ascii="Century Gothic" w:hAnsi="Century Gothic"/>
          <w:noProof/>
        </w:rPr>
      </w:pPr>
      <w:r>
        <w:rPr>
          <w:rFonts w:ascii="Century Gothic" w:hAnsi="Century Gothic"/>
        </w:rPr>
        <w:t>Worked with OHA on the Tobacco Accountability Metrics</w:t>
      </w:r>
    </w:p>
    <w:p w14:paraId="1E00BFF7" w14:textId="77777777" w:rsidR="003649B6" w:rsidRDefault="00001C2B" w:rsidP="008825F3">
      <w:pPr>
        <w:pStyle w:val="ListParagraph"/>
        <w:numPr>
          <w:ilvl w:val="0"/>
          <w:numId w:val="2"/>
        </w:numPr>
        <w:rPr>
          <w:rFonts w:ascii="Century Gothic" w:hAnsi="Century Gothic"/>
          <w:noProof/>
        </w:rPr>
      </w:pPr>
      <w:r>
        <w:rPr>
          <w:rFonts w:ascii="Century Gothic" w:hAnsi="Century Gothic"/>
        </w:rPr>
        <w:t xml:space="preserve">Reviewed </w:t>
      </w:r>
      <w:r w:rsidRPr="00223F64">
        <w:rPr>
          <w:rFonts w:ascii="Century Gothic" w:hAnsi="Century Gothic"/>
          <w:noProof/>
        </w:rPr>
        <w:t>ADPEP</w:t>
      </w:r>
      <w:r>
        <w:rPr>
          <w:rFonts w:ascii="Century Gothic" w:hAnsi="Century Gothic"/>
        </w:rPr>
        <w:t xml:space="preserve"> funding as it pertains to the beer and wine taxes and marijuana taxes</w:t>
      </w:r>
      <w:r w:rsidR="003649B6">
        <w:rPr>
          <w:rFonts w:ascii="Century Gothic" w:hAnsi="Century Gothic"/>
        </w:rPr>
        <w:t>.</w:t>
      </w:r>
    </w:p>
    <w:p w14:paraId="484C7F55" w14:textId="71298303" w:rsidR="0084748E" w:rsidRDefault="003649B6" w:rsidP="008825F3">
      <w:pPr>
        <w:pStyle w:val="ListParagraph"/>
        <w:numPr>
          <w:ilvl w:val="0"/>
          <w:numId w:val="2"/>
        </w:numPr>
        <w:rPr>
          <w:rFonts w:ascii="Century Gothic" w:hAnsi="Century Gothic"/>
          <w:noProof/>
        </w:rPr>
      </w:pPr>
      <w:r>
        <w:rPr>
          <w:rFonts w:ascii="Century Gothic" w:hAnsi="Century Gothic"/>
        </w:rPr>
        <w:t>Working with OHA and local counties to develop a new PE 13 funding formula utilizing the PH Modernization CLHO Funding Formula Checklist</w:t>
      </w:r>
      <w:r w:rsidR="00223F64">
        <w:rPr>
          <w:rFonts w:ascii="Century Gothic" w:hAnsi="Century Gothic"/>
        </w:rPr>
        <w:t>.</w:t>
      </w:r>
    </w:p>
    <w:p w14:paraId="4D49676D" w14:textId="64FDA17F" w:rsidR="00E60495" w:rsidRPr="008825F3" w:rsidRDefault="0084748E" w:rsidP="008825F3">
      <w:pPr>
        <w:pStyle w:val="ListParagraph"/>
        <w:numPr>
          <w:ilvl w:val="0"/>
          <w:numId w:val="2"/>
        </w:numPr>
        <w:rPr>
          <w:rFonts w:ascii="Century Gothic" w:hAnsi="Century Gothic"/>
          <w:noProof/>
        </w:rPr>
      </w:pPr>
      <w:r>
        <w:rPr>
          <w:rFonts w:ascii="Century Gothic" w:hAnsi="Century Gothic"/>
        </w:rPr>
        <w:t>Learning about Maternal and Child Health Programs</w:t>
      </w:r>
      <w:r w:rsidR="00223F64">
        <w:rPr>
          <w:rFonts w:ascii="Century Gothic" w:hAnsi="Century Gothic"/>
        </w:rPr>
        <w:t>.</w:t>
      </w:r>
      <w:r w:rsidR="000329E1" w:rsidRPr="00DC0C00">
        <w:rPr>
          <w:rFonts w:ascii="Century Gothic" w:hAnsi="Century Gothic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0877C1" w:rsidRPr="008825F3">
        <w:rPr>
          <w:rFonts w:ascii="Century Gothic" w:hAnsi="Century Gothic"/>
        </w:rPr>
        <w:instrText xml:space="preserve"> FORMTEXT </w:instrText>
      </w:r>
      <w:r w:rsidR="000329E1" w:rsidRPr="00DC0C00">
        <w:rPr>
          <w:rFonts w:ascii="Century Gothic" w:hAnsi="Century Gothic"/>
        </w:rPr>
      </w:r>
      <w:r w:rsidR="000329E1" w:rsidRPr="00DC0C00">
        <w:rPr>
          <w:rFonts w:ascii="Century Gothic" w:hAnsi="Century Gothic"/>
        </w:rPr>
        <w:fldChar w:fldCharType="separate"/>
      </w:r>
    </w:p>
    <w:p w14:paraId="1411AD66" w14:textId="77777777" w:rsidR="00B934F7" w:rsidRPr="00DC0C00" w:rsidRDefault="000329E1" w:rsidP="00B934F7">
      <w:pPr>
        <w:rPr>
          <w:rFonts w:ascii="Century Gothic" w:hAnsi="Century Gothic"/>
        </w:rPr>
      </w:pPr>
      <w:r w:rsidRPr="00DC0C00">
        <w:rPr>
          <w:rFonts w:ascii="Century Gothic" w:hAnsi="Century Gothic"/>
        </w:rPr>
        <w:fldChar w:fldCharType="end"/>
      </w:r>
      <w:bookmarkEnd w:id="1"/>
    </w:p>
    <w:p w14:paraId="0535CBA5" w14:textId="546A79C0" w:rsidR="00666F2E" w:rsidRDefault="00666F2E" w:rsidP="00B934F7">
      <w:pPr>
        <w:rPr>
          <w:rFonts w:ascii="Century Gothic" w:hAnsi="Century Gothic"/>
          <w:b/>
        </w:rPr>
      </w:pPr>
      <w:r w:rsidRPr="00DC0C00">
        <w:rPr>
          <w:rFonts w:ascii="Century Gothic" w:hAnsi="Century Gothic"/>
          <w:b/>
        </w:rPr>
        <w:t xml:space="preserve">Were there any specific </w:t>
      </w:r>
      <w:r w:rsidR="00E27F6B">
        <w:rPr>
          <w:rFonts w:ascii="Century Gothic" w:hAnsi="Century Gothic"/>
          <w:b/>
        </w:rPr>
        <w:t xml:space="preserve">issue </w:t>
      </w:r>
      <w:r w:rsidRPr="00DC0C00">
        <w:rPr>
          <w:rFonts w:ascii="Century Gothic" w:hAnsi="Century Gothic"/>
          <w:b/>
        </w:rPr>
        <w:t>challenges</w:t>
      </w:r>
      <w:r w:rsidR="00E27F6B">
        <w:rPr>
          <w:rFonts w:ascii="Century Gothic" w:hAnsi="Century Gothic"/>
          <w:b/>
        </w:rPr>
        <w:t xml:space="preserve"> or structural challenges</w:t>
      </w:r>
      <w:r w:rsidRPr="00DC0C00">
        <w:rPr>
          <w:rFonts w:ascii="Century Gothic" w:hAnsi="Century Gothic"/>
          <w:b/>
        </w:rPr>
        <w:t xml:space="preserve"> your committee encountered this year? </w:t>
      </w:r>
    </w:p>
    <w:p w14:paraId="509E711D" w14:textId="5ED4E75A" w:rsidR="0084748E" w:rsidRPr="006808AF" w:rsidRDefault="0084748E" w:rsidP="0084748E">
      <w:pPr>
        <w:pStyle w:val="ListParagraph"/>
        <w:numPr>
          <w:ilvl w:val="0"/>
          <w:numId w:val="3"/>
        </w:numPr>
        <w:rPr>
          <w:rFonts w:ascii="Century Gothic" w:hAnsi="Century Gothic"/>
          <w:b/>
        </w:rPr>
      </w:pPr>
      <w:r w:rsidRPr="00DF75BD">
        <w:rPr>
          <w:rFonts w:ascii="Century Gothic" w:hAnsi="Century Gothic"/>
        </w:rPr>
        <w:t xml:space="preserve">The challenge with the new committee structure for the Prevention and Health Promotion Committee is the integration of Maternal </w:t>
      </w:r>
      <w:r w:rsidR="007E13F3">
        <w:rPr>
          <w:rFonts w:ascii="Century Gothic" w:hAnsi="Century Gothic"/>
        </w:rPr>
        <w:t xml:space="preserve">and </w:t>
      </w:r>
      <w:r w:rsidRPr="00DF75BD">
        <w:rPr>
          <w:rFonts w:ascii="Century Gothic" w:hAnsi="Century Gothic"/>
        </w:rPr>
        <w:t>Child Health</w:t>
      </w:r>
      <w:r w:rsidR="007E13F3">
        <w:rPr>
          <w:rFonts w:ascii="Century Gothic" w:hAnsi="Century Gothic"/>
        </w:rPr>
        <w:t xml:space="preserve"> (MCH)</w:t>
      </w:r>
      <w:r w:rsidRPr="00DF75BD">
        <w:rPr>
          <w:rFonts w:ascii="Century Gothic" w:hAnsi="Century Gothic"/>
        </w:rPr>
        <w:t xml:space="preserve">. </w:t>
      </w:r>
      <w:r w:rsidR="00DF75BD" w:rsidRPr="00DF75BD">
        <w:rPr>
          <w:rFonts w:ascii="Century Gothic" w:hAnsi="Century Gothic"/>
        </w:rPr>
        <w:t xml:space="preserve">The other program areas on the committee are related to certain health behaviors or </w:t>
      </w:r>
      <w:r w:rsidR="00DF75BD" w:rsidRPr="00223F64">
        <w:rPr>
          <w:rFonts w:ascii="Century Gothic" w:hAnsi="Century Gothic"/>
          <w:noProof/>
        </w:rPr>
        <w:t>topic</w:t>
      </w:r>
      <w:r w:rsidR="00223F64">
        <w:rPr>
          <w:rFonts w:ascii="Century Gothic" w:hAnsi="Century Gothic"/>
          <w:noProof/>
        </w:rPr>
        <w:t>s</w:t>
      </w:r>
      <w:r w:rsidR="00DF75BD" w:rsidRPr="00DF75BD">
        <w:rPr>
          <w:rFonts w:ascii="Century Gothic" w:hAnsi="Century Gothic"/>
        </w:rPr>
        <w:t>, such as tobacco, alcohol and drug use,</w:t>
      </w:r>
      <w:r w:rsidR="007E13F3">
        <w:rPr>
          <w:rFonts w:ascii="Century Gothic" w:hAnsi="Century Gothic"/>
        </w:rPr>
        <w:t xml:space="preserve"> teen pregnancy</w:t>
      </w:r>
      <w:r w:rsidR="00DF75BD" w:rsidRPr="00DF75BD">
        <w:rPr>
          <w:rFonts w:ascii="Century Gothic" w:hAnsi="Century Gothic"/>
        </w:rPr>
        <w:t xml:space="preserve"> but the role of MCH covers a</w:t>
      </w:r>
      <w:r w:rsidR="007E13F3">
        <w:rPr>
          <w:rFonts w:ascii="Century Gothic" w:hAnsi="Century Gothic"/>
        </w:rPr>
        <w:t xml:space="preserve"> wide</w:t>
      </w:r>
      <w:r w:rsidR="00DF75BD" w:rsidRPr="00DF75BD">
        <w:rPr>
          <w:rFonts w:ascii="Century Gothic" w:hAnsi="Century Gothic"/>
        </w:rPr>
        <w:t xml:space="preserve"> population and </w:t>
      </w:r>
      <w:r w:rsidR="007E13F3">
        <w:rPr>
          <w:rFonts w:ascii="Century Gothic" w:hAnsi="Century Gothic"/>
        </w:rPr>
        <w:t xml:space="preserve">numerous health behaviors and </w:t>
      </w:r>
      <w:r w:rsidR="00DF75BD" w:rsidRPr="00DF75BD">
        <w:rPr>
          <w:rFonts w:ascii="Century Gothic" w:hAnsi="Century Gothic"/>
        </w:rPr>
        <w:t>topic</w:t>
      </w:r>
      <w:r w:rsidR="007E13F3">
        <w:rPr>
          <w:rFonts w:ascii="Century Gothic" w:hAnsi="Century Gothic"/>
        </w:rPr>
        <w:t>s</w:t>
      </w:r>
      <w:r w:rsidR="00DF75BD" w:rsidRPr="00DF75BD">
        <w:rPr>
          <w:rFonts w:ascii="Century Gothic" w:hAnsi="Century Gothic"/>
        </w:rPr>
        <w:t>.</w:t>
      </w:r>
    </w:p>
    <w:p w14:paraId="7BD22525" w14:textId="77777777" w:rsidR="00B934F7" w:rsidRPr="00DC0C00" w:rsidRDefault="00B934F7" w:rsidP="00B934F7">
      <w:pPr>
        <w:rPr>
          <w:rFonts w:ascii="Century Gothic" w:hAnsi="Century Gothic"/>
          <w:b/>
        </w:rPr>
      </w:pPr>
    </w:p>
    <w:p w14:paraId="47E80316" w14:textId="77777777" w:rsidR="00666F2E" w:rsidRPr="00DC0C00" w:rsidRDefault="00666F2E" w:rsidP="00B934F7">
      <w:pPr>
        <w:rPr>
          <w:rFonts w:ascii="Century Gothic" w:hAnsi="Century Gothic"/>
          <w:b/>
        </w:rPr>
      </w:pPr>
    </w:p>
    <w:p w14:paraId="2ACB4C91" w14:textId="20DFB737" w:rsidR="00B934F7" w:rsidRPr="00DC0C00" w:rsidRDefault="00EA1C42" w:rsidP="00B934F7">
      <w:pPr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How h</w:t>
      </w:r>
      <w:r w:rsidR="004D6F21">
        <w:rPr>
          <w:rFonts w:ascii="Century Gothic" w:hAnsi="Century Gothic"/>
          <w:b/>
        </w:rPr>
        <w:t xml:space="preserve">as your committee discussed </w:t>
      </w:r>
      <w:r>
        <w:rPr>
          <w:rFonts w:ascii="Century Gothic" w:hAnsi="Century Gothic"/>
          <w:b/>
        </w:rPr>
        <w:t xml:space="preserve">or incorporated </w:t>
      </w:r>
      <w:r w:rsidR="004D6F21">
        <w:rPr>
          <w:rFonts w:ascii="Century Gothic" w:hAnsi="Century Gothic"/>
          <w:b/>
        </w:rPr>
        <w:t>Public Health Modernization as it pertains to your committee’s objectives</w:t>
      </w:r>
      <w:r w:rsidR="00B934F7" w:rsidRPr="00DC0C00">
        <w:rPr>
          <w:rFonts w:ascii="Century Gothic" w:hAnsi="Century Gothic"/>
          <w:b/>
        </w:rPr>
        <w:t>?</w:t>
      </w:r>
    </w:p>
    <w:p w14:paraId="54452DE4" w14:textId="6609AF20" w:rsidR="00997003" w:rsidRPr="00DF75BD" w:rsidRDefault="00DF75BD" w:rsidP="00B934F7">
      <w:pPr>
        <w:rPr>
          <w:rFonts w:ascii="Century Gothic" w:hAnsi="Century Gothic"/>
        </w:rPr>
      </w:pPr>
      <w:r w:rsidRPr="00223F64">
        <w:rPr>
          <w:rFonts w:ascii="Century Gothic" w:hAnsi="Century Gothic"/>
          <w:noProof/>
        </w:rPr>
        <w:t>Currently</w:t>
      </w:r>
      <w:r w:rsidR="00223F64">
        <w:rPr>
          <w:rFonts w:ascii="Century Gothic" w:hAnsi="Century Gothic"/>
          <w:noProof/>
        </w:rPr>
        <w:t>,</w:t>
      </w:r>
      <w:r w:rsidRPr="00DF75BD">
        <w:rPr>
          <w:rFonts w:ascii="Century Gothic" w:hAnsi="Century Gothic"/>
        </w:rPr>
        <w:t xml:space="preserve"> public health modernization is being incorporated in</w:t>
      </w:r>
      <w:r>
        <w:rPr>
          <w:rFonts w:ascii="Century Gothic" w:hAnsi="Century Gothic"/>
        </w:rPr>
        <w:t>to PE 13 (TPEP)</w:t>
      </w:r>
      <w:r w:rsidRPr="00DF75BD">
        <w:rPr>
          <w:rFonts w:ascii="Century Gothic" w:hAnsi="Century Gothic"/>
        </w:rPr>
        <w:t xml:space="preserve"> new funding formula</w:t>
      </w:r>
      <w:r>
        <w:rPr>
          <w:rFonts w:ascii="Century Gothic" w:hAnsi="Century Gothic"/>
        </w:rPr>
        <w:t xml:space="preserve"> and all PE updates</w:t>
      </w:r>
      <w:r w:rsidRPr="00DF75BD">
        <w:rPr>
          <w:rFonts w:ascii="Century Gothic" w:hAnsi="Century Gothic"/>
        </w:rPr>
        <w:t>.</w:t>
      </w:r>
      <w:r>
        <w:rPr>
          <w:rFonts w:ascii="Century Gothic" w:hAnsi="Century Gothic"/>
        </w:rPr>
        <w:t xml:space="preserve"> Other areas of modernization have occurred around the TPEP Accountability Metrics and a review of the Environmental Health Modernization Strategic Plan.</w:t>
      </w:r>
    </w:p>
    <w:p w14:paraId="7CFE6E26" w14:textId="77777777" w:rsidR="00997003" w:rsidRPr="00DC0C00" w:rsidRDefault="00997003" w:rsidP="00B934F7">
      <w:pPr>
        <w:rPr>
          <w:rFonts w:ascii="Century Gothic" w:hAnsi="Century Gothic"/>
          <w:b/>
        </w:rPr>
      </w:pPr>
    </w:p>
    <w:p w14:paraId="47D49E57" w14:textId="77777777" w:rsidR="00B934F7" w:rsidRPr="00DC0C00" w:rsidRDefault="00B934F7" w:rsidP="00B934F7">
      <w:pPr>
        <w:rPr>
          <w:rFonts w:ascii="Century Gothic" w:hAnsi="Century Gothic"/>
          <w:b/>
        </w:rPr>
      </w:pPr>
    </w:p>
    <w:p w14:paraId="42CB573B" w14:textId="131B37AE" w:rsidR="00B934F7" w:rsidRPr="00DC0C00" w:rsidRDefault="004D6F21" w:rsidP="00B934F7">
      <w:pPr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 xml:space="preserve">The CLHO Board has </w:t>
      </w:r>
      <w:r w:rsidR="00516E31">
        <w:rPr>
          <w:rFonts w:ascii="Century Gothic" w:hAnsi="Century Gothic"/>
          <w:b/>
        </w:rPr>
        <w:t xml:space="preserve">restructured the committees starting in January and conducted a </w:t>
      </w:r>
      <w:r w:rsidR="00516E31" w:rsidRPr="00223F64">
        <w:rPr>
          <w:rFonts w:ascii="Century Gothic" w:hAnsi="Century Gothic"/>
          <w:b/>
          <w:noProof/>
        </w:rPr>
        <w:t>six month</w:t>
      </w:r>
      <w:r w:rsidR="00516E31">
        <w:rPr>
          <w:rFonts w:ascii="Century Gothic" w:hAnsi="Century Gothic"/>
          <w:b/>
        </w:rPr>
        <w:t xml:space="preserve"> review which has the committees continuing in their current structure.  What, if anything, do you need from the CLHO Board to ensure your committee’s success? </w:t>
      </w:r>
    </w:p>
    <w:p w14:paraId="0DDE544B" w14:textId="77777777" w:rsidR="00B934F7" w:rsidRDefault="00B934F7" w:rsidP="00B934F7">
      <w:pPr>
        <w:rPr>
          <w:rFonts w:ascii="Century Gothic" w:hAnsi="Century Gothic"/>
          <w:b/>
        </w:rPr>
      </w:pPr>
    </w:p>
    <w:p w14:paraId="4D895049" w14:textId="77777777" w:rsidR="00477E83" w:rsidRDefault="00477E83" w:rsidP="00B934F7">
      <w:pPr>
        <w:rPr>
          <w:rFonts w:ascii="Century Gothic" w:hAnsi="Century Gothic"/>
          <w:b/>
        </w:rPr>
      </w:pPr>
    </w:p>
    <w:p w14:paraId="1788C0C5" w14:textId="77777777" w:rsidR="00E27F6B" w:rsidRPr="00DC0C00" w:rsidRDefault="00E27F6B" w:rsidP="00B934F7">
      <w:pPr>
        <w:rPr>
          <w:rFonts w:ascii="Century Gothic" w:hAnsi="Century Gothic"/>
          <w:b/>
        </w:rPr>
      </w:pPr>
    </w:p>
    <w:p w14:paraId="25547D44" w14:textId="5EE87977" w:rsidR="00931B53" w:rsidRPr="00DC0C00" w:rsidRDefault="00E27F6B" w:rsidP="00B934F7">
      <w:pPr>
        <w:rPr>
          <w:rFonts w:ascii="Century Gothic" w:hAnsi="Century Gothic"/>
          <w:b/>
        </w:rPr>
      </w:pPr>
      <w:r w:rsidRPr="00223F64">
        <w:rPr>
          <w:rFonts w:ascii="Century Gothic" w:hAnsi="Century Gothic"/>
          <w:b/>
          <w:noProof/>
        </w:rPr>
        <w:t>Any thing</w:t>
      </w:r>
      <w:r>
        <w:rPr>
          <w:rFonts w:ascii="Century Gothic" w:hAnsi="Century Gothic"/>
          <w:b/>
        </w:rPr>
        <w:t xml:space="preserve"> else you’d like to share with other Committees or the CLHO Board? </w:t>
      </w:r>
    </w:p>
    <w:p w14:paraId="35566023" w14:textId="77777777" w:rsidR="00931B53" w:rsidRDefault="00931B53" w:rsidP="00B934F7">
      <w:pPr>
        <w:rPr>
          <w:rFonts w:ascii="Century Gothic" w:hAnsi="Century Gothic"/>
          <w:b/>
        </w:rPr>
      </w:pPr>
    </w:p>
    <w:p w14:paraId="745806AD" w14:textId="77777777" w:rsidR="00E27F6B" w:rsidRDefault="00E27F6B" w:rsidP="00B934F7">
      <w:pPr>
        <w:rPr>
          <w:rFonts w:ascii="Century Gothic" w:hAnsi="Century Gothic"/>
          <w:b/>
        </w:rPr>
      </w:pPr>
    </w:p>
    <w:p w14:paraId="70051521" w14:textId="77777777" w:rsidR="00E27F6B" w:rsidRPr="00DC0C00" w:rsidRDefault="00E27F6B" w:rsidP="00B934F7">
      <w:pPr>
        <w:rPr>
          <w:rFonts w:ascii="Century Gothic" w:hAnsi="Century Gothic"/>
          <w:b/>
        </w:rPr>
      </w:pPr>
    </w:p>
    <w:p w14:paraId="691BE0DD" w14:textId="77777777" w:rsidR="00DC0C00" w:rsidRDefault="00DC0C00" w:rsidP="00B934F7">
      <w:pPr>
        <w:rPr>
          <w:rFonts w:ascii="Century Gothic" w:hAnsi="Century Gothic"/>
          <w:b/>
        </w:rPr>
      </w:pPr>
    </w:p>
    <w:p w14:paraId="6D8E6349" w14:textId="77777777" w:rsidR="00DC0C00" w:rsidRDefault="00DC0C00" w:rsidP="00B934F7">
      <w:pPr>
        <w:rPr>
          <w:rFonts w:ascii="Century Gothic" w:hAnsi="Century Gothic"/>
          <w:b/>
        </w:rPr>
      </w:pPr>
    </w:p>
    <w:p w14:paraId="0A83E208" w14:textId="77777777" w:rsidR="00DC0C00" w:rsidRDefault="00DC0C00" w:rsidP="00B934F7">
      <w:pPr>
        <w:rPr>
          <w:rFonts w:ascii="Century Gothic" w:hAnsi="Century Gothic"/>
          <w:b/>
        </w:rPr>
      </w:pPr>
    </w:p>
    <w:p w14:paraId="0082FFC9" w14:textId="6493B63F" w:rsidR="00DC0C00" w:rsidRPr="00DC0C00" w:rsidRDefault="00DC0C00" w:rsidP="00B934F7">
      <w:pPr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lastRenderedPageBreak/>
        <w:t>Pleas</w:t>
      </w:r>
      <w:r w:rsidR="004D6F21">
        <w:rPr>
          <w:rFonts w:ascii="Century Gothic" w:hAnsi="Century Gothic"/>
          <w:b/>
        </w:rPr>
        <w:t xml:space="preserve">e list your committee members. </w:t>
      </w:r>
      <w:r w:rsidR="00516E31">
        <w:rPr>
          <w:rFonts w:ascii="Century Gothic" w:hAnsi="Century Gothic"/>
          <w:b/>
        </w:rPr>
        <w:t>Please note if you need any additiona</w:t>
      </w:r>
      <w:r w:rsidR="008825F3">
        <w:rPr>
          <w:rFonts w:ascii="Century Gothic" w:hAnsi="Century Gothic"/>
          <w:b/>
        </w:rPr>
        <w:t>l</w:t>
      </w:r>
      <w:r w:rsidR="00516E31">
        <w:rPr>
          <w:rFonts w:ascii="Century Gothic" w:hAnsi="Century Gothic"/>
          <w:b/>
        </w:rPr>
        <w:t xml:space="preserve"> members from small, medium or large LPHAs, or Administrators. </w:t>
      </w:r>
      <w:r w:rsidR="004D6F21">
        <w:rPr>
          <w:rFonts w:ascii="Century Gothic" w:hAnsi="Century Gothic"/>
          <w:b/>
        </w:rPr>
        <w:t>(please indicate)</w:t>
      </w:r>
    </w:p>
    <w:p w14:paraId="647AC254" w14:textId="77777777" w:rsidR="00871516" w:rsidRDefault="00871516" w:rsidP="00B934F7">
      <w:pPr>
        <w:rPr>
          <w:rFonts w:ascii="Gill Sans MT" w:hAnsi="Gill Sans MT"/>
          <w:b/>
        </w:rPr>
      </w:pPr>
    </w:p>
    <w:p w14:paraId="547DF0CC" w14:textId="77777777" w:rsidR="00871516" w:rsidRDefault="00871516" w:rsidP="00B934F7">
      <w:pPr>
        <w:rPr>
          <w:rFonts w:ascii="Gill Sans MT" w:hAnsi="Gill Sans MT"/>
          <w:b/>
        </w:rPr>
      </w:pPr>
    </w:p>
    <w:p w14:paraId="7E8BAB9B" w14:textId="77777777" w:rsidR="00871516" w:rsidRDefault="00871516" w:rsidP="00B934F7">
      <w:pPr>
        <w:rPr>
          <w:rFonts w:ascii="Gill Sans MT" w:hAnsi="Gill Sans MT"/>
          <w:b/>
        </w:rPr>
      </w:pPr>
    </w:p>
    <w:p w14:paraId="4F434FEB" w14:textId="77777777" w:rsidR="00871516" w:rsidRDefault="00871516" w:rsidP="00B934F7">
      <w:pPr>
        <w:rPr>
          <w:rFonts w:ascii="Gill Sans MT" w:hAnsi="Gill Sans MT"/>
          <w:b/>
        </w:rPr>
      </w:pPr>
    </w:p>
    <w:p w14:paraId="68A2B355" w14:textId="77777777" w:rsidR="00B934F7" w:rsidRPr="0088270E" w:rsidRDefault="00B934F7" w:rsidP="00B934F7">
      <w:pPr>
        <w:rPr>
          <w:rFonts w:ascii="Gill Sans MT" w:hAnsi="Gill Sans MT"/>
        </w:rPr>
      </w:pPr>
    </w:p>
    <w:sectPr w:rsidR="00B934F7" w:rsidRPr="0088270E" w:rsidSect="0088270E">
      <w:headerReference w:type="default" r:id="rId9"/>
      <w:pgSz w:w="12240" w:h="15840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8815CF3" w14:textId="77777777" w:rsidR="00DC0C00" w:rsidRDefault="00DC0C00">
      <w:r>
        <w:separator/>
      </w:r>
    </w:p>
  </w:endnote>
  <w:endnote w:type="continuationSeparator" w:id="0">
    <w:p w14:paraId="6EB47EC2" w14:textId="77777777" w:rsidR="00DC0C00" w:rsidRDefault="00DC0C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ll Sans MT">
    <w:panose1 w:val="020B0502020104020203"/>
    <w:charset w:val="00"/>
    <w:family w:val="auto"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Arial Narrow">
    <w:panose1 w:val="020B050602020203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4C6C44E" w14:textId="77777777" w:rsidR="00DC0C00" w:rsidRDefault="00DC0C00">
      <w:r>
        <w:separator/>
      </w:r>
    </w:p>
  </w:footnote>
  <w:footnote w:type="continuationSeparator" w:id="0">
    <w:p w14:paraId="14264009" w14:textId="77777777" w:rsidR="00DC0C00" w:rsidRDefault="00DC0C00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3E17F19" w14:textId="77777777" w:rsidR="00DC0C00" w:rsidRDefault="00DC0C00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7728" behindDoc="0" locked="0" layoutInCell="1" allowOverlap="1" wp14:anchorId="13006D8B" wp14:editId="12772E2A">
              <wp:simplePos x="0" y="0"/>
              <wp:positionH relativeFrom="column">
                <wp:posOffset>-114300</wp:posOffset>
              </wp:positionH>
              <wp:positionV relativeFrom="paragraph">
                <wp:posOffset>-342900</wp:posOffset>
              </wp:positionV>
              <wp:extent cx="1714500" cy="1249680"/>
              <wp:effectExtent l="0" t="0" r="0" b="0"/>
              <wp:wrapNone/>
              <wp:docPr id="1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714500" cy="1249680"/>
                        <a:chOff x="456" y="468"/>
                        <a:chExt cx="2700" cy="1968"/>
                      </a:xfrm>
                    </wpg:grpSpPr>
                    <wps:wsp>
                      <wps:cNvPr id="2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456" y="2076"/>
                          <a:ext cx="2700" cy="3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132AB5F" w14:textId="77777777" w:rsidR="00DC0C00" w:rsidRPr="00F961D4" w:rsidRDefault="00DC0C00" w:rsidP="0088270E">
                            <w:pPr>
                              <w:rPr>
                                <w:rFonts w:ascii="Arial Narrow" w:hAnsi="Arial Narrow"/>
                                <w:color w:val="0000FF"/>
                                <w:sz w:val="16"/>
                                <w:szCs w:val="16"/>
                              </w:rPr>
                            </w:pPr>
                            <w:r w:rsidRPr="00F961D4">
                              <w:rPr>
                                <w:rFonts w:ascii="Arial Narrow" w:hAnsi="Arial Narrow"/>
                                <w:color w:val="0000FF"/>
                                <w:sz w:val="16"/>
                                <w:szCs w:val="16"/>
                              </w:rPr>
                              <w:t>C</w:t>
                            </w:r>
                            <w:r>
                              <w:rPr>
                                <w:rFonts w:ascii="Arial Narrow" w:hAnsi="Arial Narrow"/>
                                <w:color w:val="0000FF"/>
                                <w:sz w:val="16"/>
                                <w:szCs w:val="16"/>
                              </w:rPr>
                              <w:t xml:space="preserve">onference </w:t>
                            </w:r>
                            <w:r w:rsidRPr="00F961D4">
                              <w:rPr>
                                <w:rFonts w:ascii="Arial Narrow" w:hAnsi="Arial Narrow"/>
                                <w:color w:val="0000FF"/>
                                <w:sz w:val="16"/>
                                <w:szCs w:val="16"/>
                              </w:rPr>
                              <w:t>of Local Health Officia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3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576" y="468"/>
                          <a:ext cx="2085" cy="168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5="http://schemas.microsoft.com/office/word/2012/wordml">
          <w:pict>
            <v:group w14:anchorId="13006D8B" id="Group 1" o:spid="_x0000_s1026" style="position:absolute;margin-left:-9pt;margin-top:-27pt;width:135pt;height:98.4pt;z-index:251657728" coordorigin="456,468" coordsize="2700,196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456;top:2076;width:2700;height:36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pOtKMEA&#10;AADaAAAADwAAAGRycy9kb3ducmV2LnhtbESPT4vCMBTE74LfITzBmyaKiluNIrsInhT/7MLeHs2z&#10;LTYvpYm2fnuzsOBxmJnfMMt1a0vxoNoXjjWMhgoEcepMwZmGy3k7mIPwAdlg6Zg0PMnDetXtLDEx&#10;ruEjPU4hExHCPkENeQhVIqVPc7Loh64ijt7V1RZDlHUmTY1NhNtSjpWaSYsFx4UcK/rMKb2d7lbD&#10;9/76+zNRh+zLTqvGtUqy/ZBa93vtZgEiUBve4f/2zmgYw9+VeAPk6gU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DqTrSjBAAAA2gAAAA8AAAAAAAAAAAAAAAAAmAIAAGRycy9kb3du&#10;cmV2LnhtbFBLBQYAAAAABAAEAPUAAACGAwAAAAA=&#10;" filled="f" stroked="f">
                <v:textbox>
                  <w:txbxContent>
                    <w:p w14:paraId="0132AB5F" w14:textId="77777777" w:rsidR="00DC0C00" w:rsidRPr="00F961D4" w:rsidRDefault="00DC0C00" w:rsidP="0088270E">
                      <w:pPr>
                        <w:rPr>
                          <w:rFonts w:ascii="Arial Narrow" w:hAnsi="Arial Narrow"/>
                          <w:color w:val="0000FF"/>
                          <w:sz w:val="16"/>
                          <w:szCs w:val="16"/>
                        </w:rPr>
                      </w:pPr>
                      <w:r w:rsidRPr="00F961D4">
                        <w:rPr>
                          <w:rFonts w:ascii="Arial Narrow" w:hAnsi="Arial Narrow"/>
                          <w:color w:val="0000FF"/>
                          <w:sz w:val="16"/>
                          <w:szCs w:val="16"/>
                        </w:rPr>
                        <w:t>C</w:t>
                      </w:r>
                      <w:r>
                        <w:rPr>
                          <w:rFonts w:ascii="Arial Narrow" w:hAnsi="Arial Narrow"/>
                          <w:color w:val="0000FF"/>
                          <w:sz w:val="16"/>
                          <w:szCs w:val="16"/>
                        </w:rPr>
                        <w:t xml:space="preserve">onference </w:t>
                      </w:r>
                      <w:r w:rsidRPr="00F961D4">
                        <w:rPr>
                          <w:rFonts w:ascii="Arial Narrow" w:hAnsi="Arial Narrow"/>
                          <w:color w:val="0000FF"/>
                          <w:sz w:val="16"/>
                          <w:szCs w:val="16"/>
                        </w:rPr>
                        <w:t>of Local Health Officials</w:t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3" o:spid="_x0000_s1028" type="#_x0000_t75" style="position:absolute;left:576;top:468;width:2085;height:168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Js0qjzDAAAA2gAAAA8AAABkcnMvZG93bnJldi54bWxEj09rAjEUxO9Cv0N4BS+i2Vqx7bpZKYK0&#10;V/8cenwmz93F5GXZRF399E2h4HGYmd8wxbJ3VlyoC41nBS+TDASx9qbhSsF+tx6/gwgR2aD1TApu&#10;FGBZPg0KzI2/8oYu21iJBOGQo4I6xjaXMuiaHIaJb4mTd/Sdw5hkV0nT4TXBnZXTLJtLhw2nhRpb&#10;WtWkT9uzUzD6mlt9XrXHn8Pbx11PbZiFXis1fO4/FyAi9fER/m9/GwWv8Hcl3QBZ/gI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mzSqPMMAAADaAAAADwAAAAAAAAAAAAAAAACf&#10;AgAAZHJzL2Rvd25yZXYueG1sUEsFBgAAAAAEAAQA9wAAAI8DAAAAAA==&#10;">
                <v:imagedata r:id="rId2" o:title="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81C453A"/>
    <w:multiLevelType w:val="hybridMultilevel"/>
    <w:tmpl w:val="18EEB2E2"/>
    <w:lvl w:ilvl="0" w:tplc="37C286B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02A6D24"/>
    <w:multiLevelType w:val="hybridMultilevel"/>
    <w:tmpl w:val="BACCDA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C4D175B"/>
    <w:multiLevelType w:val="hybridMultilevel"/>
    <w:tmpl w:val="21C845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3NTCzMLcwNLMwNDZT0lEKTi0uzszPAykwrAUAVDUsACwAAAA="/>
  </w:docVars>
  <w:rsids>
    <w:rsidRoot w:val="00B934F7"/>
    <w:rsid w:val="00001C2B"/>
    <w:rsid w:val="000329E1"/>
    <w:rsid w:val="000447E9"/>
    <w:rsid w:val="000877C1"/>
    <w:rsid w:val="001B4193"/>
    <w:rsid w:val="001C7373"/>
    <w:rsid w:val="00223F64"/>
    <w:rsid w:val="00243BE2"/>
    <w:rsid w:val="002D437C"/>
    <w:rsid w:val="003649B6"/>
    <w:rsid w:val="003D1CF1"/>
    <w:rsid w:val="00453EA5"/>
    <w:rsid w:val="00477E83"/>
    <w:rsid w:val="004D6F21"/>
    <w:rsid w:val="00516E31"/>
    <w:rsid w:val="005600AB"/>
    <w:rsid w:val="005D17B0"/>
    <w:rsid w:val="006361B2"/>
    <w:rsid w:val="00666F2E"/>
    <w:rsid w:val="006808AF"/>
    <w:rsid w:val="006C552C"/>
    <w:rsid w:val="006D267F"/>
    <w:rsid w:val="00707CCD"/>
    <w:rsid w:val="007E13F3"/>
    <w:rsid w:val="008001F0"/>
    <w:rsid w:val="0084748E"/>
    <w:rsid w:val="00871516"/>
    <w:rsid w:val="008825F3"/>
    <w:rsid w:val="0088270E"/>
    <w:rsid w:val="008C5913"/>
    <w:rsid w:val="00931B53"/>
    <w:rsid w:val="009718B7"/>
    <w:rsid w:val="00985C51"/>
    <w:rsid w:val="00997003"/>
    <w:rsid w:val="009B34FD"/>
    <w:rsid w:val="00A63F60"/>
    <w:rsid w:val="00B47FAC"/>
    <w:rsid w:val="00B6303F"/>
    <w:rsid w:val="00B934F7"/>
    <w:rsid w:val="00C67887"/>
    <w:rsid w:val="00C914EA"/>
    <w:rsid w:val="00DB422A"/>
    <w:rsid w:val="00DC0C00"/>
    <w:rsid w:val="00DF75BD"/>
    <w:rsid w:val="00E27F6B"/>
    <w:rsid w:val="00E60495"/>
    <w:rsid w:val="00EA1C42"/>
    <w:rsid w:val="00EA5E92"/>
    <w:rsid w:val="00ED2997"/>
    <w:rsid w:val="00F03E0B"/>
    <w:rsid w:val="00F04D6F"/>
    <w:rsid w:val="00F141BE"/>
    <w:rsid w:val="00F878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5C21933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76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0" w:unhideWhenUsed="0"/>
    <w:lsdException w:name="index 3" w:semiHidden="0" w:unhideWhenUsed="0"/>
    <w:lsdException w:name="index 4" w:semiHidden="0" w:unhideWhenUsed="0"/>
    <w:lsdException w:name="index 5" w:semiHidden="0" w:unhideWhenUsed="0"/>
    <w:lsdException w:name="index 6" w:semiHidden="0" w:unhideWhenUsed="0"/>
    <w:lsdException w:name="caption" w:qFormat="1"/>
    <w:lsdException w:name="List Number 2" w:semiHidden="0" w:unhideWhenUsed="0"/>
    <w:lsdException w:name="List Number 5" w:semiHidden="0" w:unhideWhenUsed="0"/>
    <w:lsdException w:name="Title" w:semiHidden="0" w:unhideWhenUsed="0" w:qFormat="1"/>
    <w:lsdException w:name="Subtitle" w:semiHidden="0" w:unhideWhenUsed="0" w:qFormat="1"/>
    <w:lsdException w:name="Body Text Indent 3" w:semiHidden="0" w:unhideWhenUsed="0"/>
    <w:lsdException w:name="Block Text" w:semiHidden="0" w:unhideWhenUsed="0"/>
    <w:lsdException w:name="Hyperlink" w:semiHidden="0" w:unhideWhenUsed="0"/>
    <w:lsdException w:name="FollowedHyperlink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600AB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88270E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8270E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88270E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semiHidden/>
    <w:rsid w:val="006361B2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6D267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243BE2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76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0" w:unhideWhenUsed="0"/>
    <w:lsdException w:name="index 3" w:semiHidden="0" w:unhideWhenUsed="0"/>
    <w:lsdException w:name="index 4" w:semiHidden="0" w:unhideWhenUsed="0"/>
    <w:lsdException w:name="index 5" w:semiHidden="0" w:unhideWhenUsed="0"/>
    <w:lsdException w:name="index 6" w:semiHidden="0" w:unhideWhenUsed="0"/>
    <w:lsdException w:name="caption" w:qFormat="1"/>
    <w:lsdException w:name="List Number 2" w:semiHidden="0" w:unhideWhenUsed="0"/>
    <w:lsdException w:name="List Number 5" w:semiHidden="0" w:unhideWhenUsed="0"/>
    <w:lsdException w:name="Title" w:semiHidden="0" w:unhideWhenUsed="0" w:qFormat="1"/>
    <w:lsdException w:name="Subtitle" w:semiHidden="0" w:unhideWhenUsed="0" w:qFormat="1"/>
    <w:lsdException w:name="Body Text Indent 3" w:semiHidden="0" w:unhideWhenUsed="0"/>
    <w:lsdException w:name="Block Text" w:semiHidden="0" w:unhideWhenUsed="0"/>
    <w:lsdException w:name="Hyperlink" w:semiHidden="0" w:unhideWhenUsed="0"/>
    <w:lsdException w:name="FollowedHyperlink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600AB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88270E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8270E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88270E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semiHidden/>
    <w:rsid w:val="006361B2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6D267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243BE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mailto:morgan@oregonclho.org" TargetMode="External"/><Relationship Id="rId9" Type="http://schemas.openxmlformats.org/officeDocument/2006/relationships/header" Target="header1.xml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Relationship Id="rId2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48</Words>
  <Characters>3126</Characters>
  <Application>Microsoft Macintosh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ference of Local Health Officials Committees</vt:lpstr>
    </vt:vector>
  </TitlesOfParts>
  <Company>Microsoft</Company>
  <LinksUpToDate>false</LinksUpToDate>
  <CharactersWithSpaces>366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ference of Local Health Officials Committees</dc:title>
  <dc:creator>CHP</dc:creator>
  <cp:lastModifiedBy>Morgan D. Cowling</cp:lastModifiedBy>
  <cp:revision>2</cp:revision>
  <cp:lastPrinted>2010-10-12T14:21:00Z</cp:lastPrinted>
  <dcterms:created xsi:type="dcterms:W3CDTF">2018-10-15T16:10:00Z</dcterms:created>
  <dcterms:modified xsi:type="dcterms:W3CDTF">2018-10-15T16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